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82c3c4f2ddadddde8ab664bb77a9186617ef7"/>
    <w:p>
      <w:pPr>
        <w:pStyle w:val="Heading2"/>
      </w:pPr>
      <w:r>
        <w:t xml:space="preserve">Unit 8 Lesson 1: Clasifiquemos, contemos y comparemos grupos de objetos</w:t>
      </w:r>
    </w:p>
    <w:bookmarkEnd w:id="20"/>
    <w:bookmarkStart w:id="22" w:name="X3cd11d0513fdd153163dcd8d1e5e1f67cf35edb"/>
    <w:p>
      <w:pPr>
        <w:pStyle w:val="Heading3"/>
      </w:pPr>
      <w:r>
        <w:t xml:space="preserve">WU Conteo grupal: Contemos hacia adelante hasta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lasifiquemos-contemos-y-comparemos"/>
    <w:p>
      <w:pPr>
        <w:pStyle w:val="Heading3"/>
      </w:pPr>
      <w:r>
        <w:t xml:space="preserve">1 Clasifiquemos, contemos y comparem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Marca el grupo que tiene menos chaquiras.</w:t>
      </w:r>
    </w:p>
    <w:bookmarkEnd w:id="23"/>
    <w:bookmarkEnd w:id="24"/>
    <w:bookmarkStart w:id="26" w:name="quién-tiene-más-optional"/>
    <w:p>
      <w:pPr>
        <w:pStyle w:val="Heading3"/>
      </w:pPr>
      <w:r>
        <w:t xml:space="preserve">2 ¿Quién tiene más?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1"/>
        </w:numPr>
      </w:pPr>
      <w:r>
        <w:t xml:space="preserve">¿Cuántas chaquiras hay en total en tu bolsa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5"/>
    <w:bookmarkEnd w:id="26"/>
    <w:bookmarkStart w:id="5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49.77999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50.06302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250.14597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58250.24037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50.266162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8250.30379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8250.32666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0:50Z</dcterms:created>
  <dcterms:modified xsi:type="dcterms:W3CDTF">2022-12-14T2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LU6WVfJUtXjekbb42PAyTTFvyb6h58R/ZANahbY4vFEsX8AO0GqiCae5cWyB+yhDS3GoO4Nwgp4GugaYtfhrA==</vt:lpwstr>
  </property>
</Properties>
</file>